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40A3FCE" w14:textId="5EE2A9EC" w:rsidR="00657108" w:rsidRPr="00933F65" w:rsidRDefault="00933F65">
      <w:pPr>
        <w:rPr>
          <w:sz w:val="44"/>
          <w:szCs w:val="44"/>
        </w:rPr>
      </w:pPr>
      <w:r w:rsidRPr="00933F65">
        <w:rPr>
          <w:sz w:val="44"/>
          <w:szCs w:val="44"/>
        </w:rPr>
        <w:t xml:space="preserve">Digital Accessibility Quick Checklist </w:t>
      </w:r>
    </w:p>
    <w:p w14:paraId="283EAA96" w14:textId="77777777" w:rsidR="00933F65" w:rsidRDefault="00933F65">
      <w:pPr>
        <w:rPr>
          <w:sz w:val="24"/>
          <w:szCs w:val="24"/>
        </w:rPr>
      </w:pPr>
      <w:bookmarkStart w:id="0" w:name="_Hlk31361728"/>
      <w:r>
        <w:rPr>
          <w:sz w:val="24"/>
          <w:szCs w:val="24"/>
        </w:rPr>
        <w:t>Use this checklist to see how accessible your digital resource is</w:t>
      </w:r>
      <w:r w:rsidR="003262F1">
        <w:rPr>
          <w:sz w:val="24"/>
          <w:szCs w:val="24"/>
        </w:rPr>
        <w:t xml:space="preserve">: </w:t>
      </w:r>
      <w:r>
        <w:rPr>
          <w:sz w:val="24"/>
          <w:szCs w:val="24"/>
        </w:rPr>
        <w:t xml:space="preserve"> </w:t>
      </w:r>
    </w:p>
    <w:tbl>
      <w:tblPr>
        <w:tblStyle w:val="GridTable4-Accent3"/>
        <w:tblW w:w="0" w:type="auto"/>
        <w:tblLook w:val="04A0" w:firstRow="1" w:lastRow="0" w:firstColumn="1" w:lastColumn="0" w:noHBand="0" w:noVBand="1"/>
        <w:tblCaption w:val="Digital Accessibility checklist "/>
        <w:tblDescription w:val="Items relating to digital accesibility in the first column and an empty column where users can tick that they comply with this item "/>
      </w:tblPr>
      <w:tblGrid>
        <w:gridCol w:w="2263"/>
        <w:gridCol w:w="6195"/>
        <w:gridCol w:w="558"/>
      </w:tblGrid>
      <w:tr w:rsidR="00785086" w14:paraId="573B6C5D" w14:textId="77777777" w:rsidTr="00A5638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</w:tcPr>
          <w:bookmarkEnd w:id="0"/>
          <w:p w14:paraId="072313CA" w14:textId="77777777" w:rsidR="00785086" w:rsidRPr="00A56387" w:rsidRDefault="00785086">
            <w:pPr>
              <w:rPr>
                <w:b w:val="0"/>
                <w:color w:val="auto"/>
                <w:sz w:val="24"/>
                <w:szCs w:val="24"/>
              </w:rPr>
            </w:pPr>
            <w:r w:rsidRPr="00A56387">
              <w:rPr>
                <w:color w:val="auto"/>
                <w:sz w:val="24"/>
                <w:szCs w:val="24"/>
              </w:rPr>
              <w:t xml:space="preserve">Digital </w:t>
            </w:r>
            <w:r w:rsidR="0023229E" w:rsidRPr="00A56387">
              <w:rPr>
                <w:b w:val="0"/>
                <w:color w:val="auto"/>
                <w:sz w:val="24"/>
                <w:szCs w:val="24"/>
              </w:rPr>
              <w:t>F</w:t>
            </w:r>
            <w:r w:rsidRPr="00A56387">
              <w:rPr>
                <w:color w:val="auto"/>
                <w:sz w:val="24"/>
                <w:szCs w:val="24"/>
              </w:rPr>
              <w:t>eature</w:t>
            </w:r>
          </w:p>
        </w:tc>
        <w:tc>
          <w:tcPr>
            <w:tcW w:w="6195" w:type="dxa"/>
          </w:tcPr>
          <w:p w14:paraId="67BAD0F2" w14:textId="77777777" w:rsidR="00785086" w:rsidRPr="00A56387" w:rsidRDefault="0078508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color w:val="auto"/>
                <w:sz w:val="24"/>
                <w:szCs w:val="24"/>
              </w:rPr>
            </w:pPr>
            <w:r w:rsidRPr="00A56387">
              <w:rPr>
                <w:color w:val="auto"/>
                <w:sz w:val="24"/>
                <w:szCs w:val="24"/>
              </w:rPr>
              <w:t xml:space="preserve">Detail </w:t>
            </w:r>
          </w:p>
        </w:tc>
        <w:tc>
          <w:tcPr>
            <w:tcW w:w="558" w:type="dxa"/>
          </w:tcPr>
          <w:p w14:paraId="04EEC655" w14:textId="77777777" w:rsidR="00785086" w:rsidRPr="00A56387" w:rsidRDefault="0078508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color w:val="auto"/>
                <w:sz w:val="24"/>
                <w:szCs w:val="24"/>
              </w:rPr>
            </w:pPr>
            <w:r w:rsidRPr="00A56387">
              <w:rPr>
                <w:color w:val="auto"/>
                <w:sz w:val="24"/>
                <w:szCs w:val="24"/>
              </w:rPr>
              <w:t>Yes</w:t>
            </w:r>
          </w:p>
        </w:tc>
      </w:tr>
      <w:tr w:rsidR="004114AD" w14:paraId="132045FF" w14:textId="77777777" w:rsidTr="00A5638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</w:tcPr>
          <w:p w14:paraId="1DB9228D" w14:textId="77777777" w:rsidR="004114AD" w:rsidRPr="004114AD" w:rsidRDefault="004114AD">
            <w:pPr>
              <w:rPr>
                <w:b w:val="0"/>
                <w:sz w:val="24"/>
                <w:szCs w:val="24"/>
              </w:rPr>
            </w:pPr>
            <w:r>
              <w:rPr>
                <w:sz w:val="24"/>
                <w:szCs w:val="24"/>
              </w:rPr>
              <w:t>Resource is flexible</w:t>
            </w:r>
          </w:p>
        </w:tc>
        <w:tc>
          <w:tcPr>
            <w:tcW w:w="6195" w:type="dxa"/>
          </w:tcPr>
          <w:p w14:paraId="626F2AE0" w14:textId="77777777" w:rsidR="004114AD" w:rsidRPr="00933F65" w:rsidRDefault="004114A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</w:t>
            </w:r>
            <w:r w:rsidRPr="00933F65">
              <w:rPr>
                <w:sz w:val="24"/>
                <w:szCs w:val="24"/>
              </w:rPr>
              <w:t>ont</w:t>
            </w:r>
            <w:r>
              <w:rPr>
                <w:sz w:val="24"/>
                <w:szCs w:val="24"/>
              </w:rPr>
              <w:t>,</w:t>
            </w:r>
            <w:r w:rsidRPr="00933F65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 xml:space="preserve">font </w:t>
            </w:r>
            <w:r w:rsidRPr="00933F65">
              <w:rPr>
                <w:sz w:val="24"/>
                <w:szCs w:val="24"/>
              </w:rPr>
              <w:t xml:space="preserve">size and colours can be changed by user </w:t>
            </w:r>
          </w:p>
        </w:tc>
        <w:tc>
          <w:tcPr>
            <w:tcW w:w="558" w:type="dxa"/>
          </w:tcPr>
          <w:p w14:paraId="5DCCC14B" w14:textId="77777777" w:rsidR="004114AD" w:rsidRPr="00933F65" w:rsidRDefault="004114A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</w:tr>
      <w:tr w:rsidR="004114AD" w14:paraId="007CBFDA" w14:textId="77777777" w:rsidTr="00A5638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</w:tcPr>
          <w:p w14:paraId="582A02C1" w14:textId="77777777" w:rsidR="004114AD" w:rsidRPr="004114AD" w:rsidRDefault="004114AD" w:rsidP="00933F65">
            <w:pPr>
              <w:rPr>
                <w:b w:val="0"/>
                <w:sz w:val="24"/>
                <w:szCs w:val="24"/>
              </w:rPr>
            </w:pPr>
            <w:r w:rsidRPr="004114AD">
              <w:rPr>
                <w:sz w:val="24"/>
                <w:szCs w:val="24"/>
              </w:rPr>
              <w:t>Colour contrasts</w:t>
            </w:r>
          </w:p>
        </w:tc>
        <w:tc>
          <w:tcPr>
            <w:tcW w:w="6195" w:type="dxa"/>
          </w:tcPr>
          <w:p w14:paraId="5EB88C04" w14:textId="77777777" w:rsidR="004114AD" w:rsidRPr="00933F65" w:rsidRDefault="004114AD" w:rsidP="00933F6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lour contrasts work well (</w:t>
            </w:r>
            <w:proofErr w:type="spellStart"/>
            <w:r w:rsidRPr="0023229E">
              <w:fldChar w:fldCharType="begin"/>
            </w:r>
            <w:r w:rsidRPr="0023229E">
              <w:instrText xml:space="preserve"> HYPERLINK "https://webaim.org/resources/contrastchecker/" </w:instrText>
            </w:r>
            <w:r w:rsidRPr="0023229E">
              <w:fldChar w:fldCharType="separate"/>
            </w:r>
            <w:r w:rsidRPr="0023229E">
              <w:rPr>
                <w:rStyle w:val="Hyperlink"/>
              </w:rPr>
              <w:t>WebAIM</w:t>
            </w:r>
            <w:proofErr w:type="spellEnd"/>
            <w:r w:rsidRPr="0023229E">
              <w:rPr>
                <w:rStyle w:val="Hyperlink"/>
              </w:rPr>
              <w:t xml:space="preserve"> </w:t>
            </w:r>
            <w:proofErr w:type="spellStart"/>
            <w:r w:rsidRPr="0023229E">
              <w:rPr>
                <w:rStyle w:val="Hyperlink"/>
              </w:rPr>
              <w:t>color</w:t>
            </w:r>
            <w:proofErr w:type="spellEnd"/>
            <w:r w:rsidRPr="0023229E">
              <w:rPr>
                <w:rStyle w:val="Hyperlink"/>
              </w:rPr>
              <w:t xml:space="preserve"> chec</w:t>
            </w:r>
            <w:r w:rsidRPr="0023229E">
              <w:rPr>
                <w:rStyle w:val="Hyperlink"/>
              </w:rPr>
              <w:t>k</w:t>
            </w:r>
            <w:r w:rsidRPr="0023229E">
              <w:rPr>
                <w:rStyle w:val="Hyperlink"/>
              </w:rPr>
              <w:t>er</w:t>
            </w:r>
            <w:r w:rsidRPr="0023229E">
              <w:fldChar w:fldCharType="end"/>
            </w:r>
            <w:r w:rsidRPr="0023229E">
              <w:t>)</w:t>
            </w:r>
            <w:r>
              <w:rPr>
                <w:shd w:val="clear" w:color="auto" w:fill="FFF2CC" w:themeFill="accent4" w:themeFillTint="33"/>
              </w:rPr>
              <w:t xml:space="preserve"> </w:t>
            </w:r>
            <w:r>
              <w:rPr>
                <w:rFonts w:ascii="Arial" w:hAnsi="Arial" w:cs="Arial"/>
                <w:color w:val="000000"/>
                <w:shd w:val="clear" w:color="auto" w:fill="FAFAFA"/>
              </w:rPr>
              <w:t xml:space="preserve"> </w:t>
            </w:r>
          </w:p>
        </w:tc>
        <w:tc>
          <w:tcPr>
            <w:tcW w:w="558" w:type="dxa"/>
          </w:tcPr>
          <w:p w14:paraId="68E0507D" w14:textId="77777777" w:rsidR="004114AD" w:rsidRPr="00933F65" w:rsidRDefault="004114A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</w:tr>
      <w:tr w:rsidR="006E0C60" w14:paraId="27566C28" w14:textId="77777777" w:rsidTr="00A5638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</w:tcPr>
          <w:p w14:paraId="4CD8CC03" w14:textId="77777777" w:rsidR="006E0C60" w:rsidRPr="004114AD" w:rsidRDefault="006E0C60" w:rsidP="00933F65">
            <w:pPr>
              <w:rPr>
                <w:b w:val="0"/>
                <w:sz w:val="24"/>
                <w:szCs w:val="24"/>
              </w:rPr>
            </w:pPr>
            <w:r>
              <w:rPr>
                <w:sz w:val="24"/>
                <w:szCs w:val="24"/>
              </w:rPr>
              <w:t>Colour use</w:t>
            </w:r>
          </w:p>
        </w:tc>
        <w:tc>
          <w:tcPr>
            <w:tcW w:w="6195" w:type="dxa"/>
          </w:tcPr>
          <w:p w14:paraId="34176350" w14:textId="77777777" w:rsidR="006E0C60" w:rsidRDefault="006E0C60" w:rsidP="00933F6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Colour alone is not used to convey a message </w:t>
            </w:r>
          </w:p>
        </w:tc>
        <w:tc>
          <w:tcPr>
            <w:tcW w:w="558" w:type="dxa"/>
          </w:tcPr>
          <w:p w14:paraId="0049B94D" w14:textId="77777777" w:rsidR="006E0C60" w:rsidRPr="00933F65" w:rsidRDefault="006E0C6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</w:tr>
      <w:tr w:rsidR="004114AD" w14:paraId="5DDCC398" w14:textId="77777777" w:rsidTr="00A5638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</w:tcPr>
          <w:p w14:paraId="39800251" w14:textId="77777777" w:rsidR="004114AD" w:rsidRDefault="004114AD" w:rsidP="00933F65">
            <w:pPr>
              <w:rPr>
                <w:b w:val="0"/>
                <w:sz w:val="24"/>
                <w:szCs w:val="24"/>
              </w:rPr>
            </w:pPr>
            <w:r>
              <w:rPr>
                <w:sz w:val="24"/>
                <w:szCs w:val="24"/>
              </w:rPr>
              <w:t>Filenames</w:t>
            </w:r>
          </w:p>
        </w:tc>
        <w:tc>
          <w:tcPr>
            <w:tcW w:w="6195" w:type="dxa"/>
          </w:tcPr>
          <w:p w14:paraId="7EE59FBC" w14:textId="77777777" w:rsidR="004114AD" w:rsidRDefault="004114AD" w:rsidP="00933F6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ave and share with filenames that are meaningful (</w:t>
            </w:r>
            <w:hyperlink r:id="rId11" w:history="1">
              <w:r w:rsidRPr="008A378C">
                <w:rPr>
                  <w:rStyle w:val="Hyperlink"/>
                  <w:sz w:val="24"/>
                  <w:szCs w:val="24"/>
                </w:rPr>
                <w:t>Guidance on fil</w:t>
              </w:r>
              <w:r w:rsidRPr="008A378C">
                <w:rPr>
                  <w:rStyle w:val="Hyperlink"/>
                  <w:sz w:val="24"/>
                  <w:szCs w:val="24"/>
                </w:rPr>
                <w:t>e</w:t>
              </w:r>
              <w:r w:rsidRPr="008A378C">
                <w:rPr>
                  <w:rStyle w:val="Hyperlink"/>
                  <w:sz w:val="24"/>
                  <w:szCs w:val="24"/>
                </w:rPr>
                <w:t>name</w:t>
              </w:r>
            </w:hyperlink>
            <w:r>
              <w:rPr>
                <w:sz w:val="24"/>
                <w:szCs w:val="24"/>
              </w:rPr>
              <w:t xml:space="preserve">) </w:t>
            </w:r>
            <w:r w:rsidR="00366B7A">
              <w:rPr>
                <w:sz w:val="24"/>
                <w:szCs w:val="24"/>
              </w:rPr>
              <w:t>(</w:t>
            </w:r>
            <w:r w:rsidR="001E31EB">
              <w:rPr>
                <w:sz w:val="24"/>
                <w:szCs w:val="24"/>
              </w:rPr>
              <w:t>e.g.</w:t>
            </w:r>
            <w:r w:rsidR="00366B7A">
              <w:rPr>
                <w:sz w:val="24"/>
                <w:szCs w:val="24"/>
              </w:rPr>
              <w:t xml:space="preserve"> SPX1002_week3_poverty NOT doc or poverty) </w:t>
            </w:r>
          </w:p>
        </w:tc>
        <w:tc>
          <w:tcPr>
            <w:tcW w:w="558" w:type="dxa"/>
          </w:tcPr>
          <w:p w14:paraId="4A2DE5FC" w14:textId="77777777" w:rsidR="004114AD" w:rsidRPr="00933F65" w:rsidRDefault="004114A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</w:tr>
      <w:tr w:rsidR="00366B7A" w14:paraId="240C5D56" w14:textId="77777777" w:rsidTr="00A5638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</w:tcPr>
          <w:p w14:paraId="79489042" w14:textId="77777777" w:rsidR="00366B7A" w:rsidRDefault="00366B7A" w:rsidP="00366B7A">
            <w:pPr>
              <w:rPr>
                <w:b w:val="0"/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File descriptions </w:t>
            </w:r>
            <w:r w:rsidR="00927EB3">
              <w:rPr>
                <w:b w:val="0"/>
                <w:sz w:val="24"/>
                <w:szCs w:val="24"/>
              </w:rPr>
              <w:t>Moodle</w:t>
            </w:r>
            <w:r>
              <w:rPr>
                <w:sz w:val="24"/>
                <w:szCs w:val="24"/>
              </w:rPr>
              <w:t xml:space="preserve"> </w:t>
            </w:r>
          </w:p>
        </w:tc>
        <w:tc>
          <w:tcPr>
            <w:tcW w:w="6195" w:type="dxa"/>
          </w:tcPr>
          <w:p w14:paraId="6FD31F59" w14:textId="77777777" w:rsidR="00366B7A" w:rsidRDefault="00366B7A" w:rsidP="00366B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Have you added a brief description saying what a file is inside </w:t>
            </w:r>
            <w:r w:rsidR="00927EB3">
              <w:rPr>
                <w:sz w:val="24"/>
                <w:szCs w:val="24"/>
              </w:rPr>
              <w:t>Moodle</w:t>
            </w:r>
            <w:r>
              <w:rPr>
                <w:sz w:val="24"/>
                <w:szCs w:val="24"/>
              </w:rPr>
              <w:t xml:space="preserve">? </w:t>
            </w:r>
          </w:p>
        </w:tc>
        <w:tc>
          <w:tcPr>
            <w:tcW w:w="558" w:type="dxa"/>
          </w:tcPr>
          <w:p w14:paraId="11667E6A" w14:textId="77777777" w:rsidR="00366B7A" w:rsidRPr="00933F65" w:rsidRDefault="00366B7A" w:rsidP="00366B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</w:tr>
      <w:tr w:rsidR="004114AD" w14:paraId="1C3CF014" w14:textId="77777777" w:rsidTr="00A5638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</w:tcPr>
          <w:p w14:paraId="096561E5" w14:textId="77777777" w:rsidR="004114AD" w:rsidRDefault="004114AD">
            <w:pPr>
              <w:rPr>
                <w:b w:val="0"/>
                <w:sz w:val="24"/>
                <w:szCs w:val="24"/>
              </w:rPr>
            </w:pPr>
            <w:r>
              <w:rPr>
                <w:sz w:val="24"/>
                <w:szCs w:val="24"/>
              </w:rPr>
              <w:t>Appropriate headers</w:t>
            </w:r>
            <w:r w:rsidR="006E0C60">
              <w:rPr>
                <w:sz w:val="24"/>
                <w:szCs w:val="24"/>
              </w:rPr>
              <w:t xml:space="preserve"> &amp; footers</w:t>
            </w:r>
          </w:p>
        </w:tc>
        <w:tc>
          <w:tcPr>
            <w:tcW w:w="6195" w:type="dxa"/>
          </w:tcPr>
          <w:p w14:paraId="116943C5" w14:textId="77777777" w:rsidR="004114AD" w:rsidRDefault="004114A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iles in Word have an appropriate header, giving module details</w:t>
            </w:r>
            <w:r w:rsidR="006E0C60">
              <w:rPr>
                <w:sz w:val="24"/>
                <w:szCs w:val="24"/>
              </w:rPr>
              <w:t xml:space="preserve"> and footers with key info (filename, version, author, date…)  </w:t>
            </w:r>
            <w:r>
              <w:rPr>
                <w:sz w:val="24"/>
                <w:szCs w:val="24"/>
              </w:rPr>
              <w:t xml:space="preserve"> </w:t>
            </w:r>
          </w:p>
        </w:tc>
        <w:tc>
          <w:tcPr>
            <w:tcW w:w="558" w:type="dxa"/>
          </w:tcPr>
          <w:p w14:paraId="0E598B2D" w14:textId="77777777" w:rsidR="004114AD" w:rsidRPr="00933F65" w:rsidRDefault="004114A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</w:tr>
      <w:tr w:rsidR="006E0C60" w14:paraId="3C91666C" w14:textId="77777777" w:rsidTr="00A5638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</w:tcPr>
          <w:p w14:paraId="68D2E19E" w14:textId="77777777" w:rsidR="006E0C60" w:rsidRDefault="006E0C60" w:rsidP="008A378C">
            <w:pPr>
              <w:rPr>
                <w:b w:val="0"/>
                <w:sz w:val="24"/>
                <w:szCs w:val="24"/>
              </w:rPr>
            </w:pPr>
            <w:r>
              <w:rPr>
                <w:sz w:val="24"/>
                <w:szCs w:val="24"/>
              </w:rPr>
              <w:t>Page numbers</w:t>
            </w:r>
          </w:p>
        </w:tc>
        <w:tc>
          <w:tcPr>
            <w:tcW w:w="6195" w:type="dxa"/>
          </w:tcPr>
          <w:p w14:paraId="7D2646A2" w14:textId="77777777" w:rsidR="006E0C60" w:rsidRDefault="006E0C60" w:rsidP="008A37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Include in documents larger than 1 page </w:t>
            </w:r>
          </w:p>
        </w:tc>
        <w:tc>
          <w:tcPr>
            <w:tcW w:w="558" w:type="dxa"/>
          </w:tcPr>
          <w:p w14:paraId="4070A5B2" w14:textId="77777777" w:rsidR="006E0C60" w:rsidRPr="00933F65" w:rsidRDefault="006E0C6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</w:tr>
      <w:tr w:rsidR="004114AD" w14:paraId="7B8BF5E1" w14:textId="77777777" w:rsidTr="00A5638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</w:tcPr>
          <w:p w14:paraId="3112FF06" w14:textId="77777777" w:rsidR="004114AD" w:rsidRDefault="004114AD" w:rsidP="008A378C">
            <w:pPr>
              <w:rPr>
                <w:b w:val="0"/>
                <w:sz w:val="24"/>
                <w:szCs w:val="24"/>
              </w:rPr>
            </w:pPr>
            <w:r>
              <w:rPr>
                <w:sz w:val="24"/>
                <w:szCs w:val="24"/>
              </w:rPr>
              <w:t>Heading styles</w:t>
            </w:r>
          </w:p>
        </w:tc>
        <w:tc>
          <w:tcPr>
            <w:tcW w:w="6195" w:type="dxa"/>
          </w:tcPr>
          <w:p w14:paraId="40CE4F17" w14:textId="77777777" w:rsidR="004114AD" w:rsidRPr="00933F65" w:rsidRDefault="004114AD" w:rsidP="008A37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ocuments in Word use Styles for Headers and sub-headers (</w:t>
            </w:r>
            <w:hyperlink r:id="rId12" w:history="1">
              <w:r w:rsidR="006E0C60">
                <w:rPr>
                  <w:rStyle w:val="Hyperlink"/>
                  <w:sz w:val="24"/>
                  <w:szCs w:val="24"/>
                </w:rPr>
                <w:t>Guidance on heading</w:t>
              </w:r>
              <w:r w:rsidR="006E0C60">
                <w:rPr>
                  <w:rStyle w:val="Hyperlink"/>
                  <w:sz w:val="24"/>
                  <w:szCs w:val="24"/>
                </w:rPr>
                <w:t xml:space="preserve"> </w:t>
              </w:r>
              <w:r w:rsidR="006E0C60">
                <w:rPr>
                  <w:rStyle w:val="Hyperlink"/>
                  <w:sz w:val="24"/>
                  <w:szCs w:val="24"/>
                </w:rPr>
                <w:t>styles</w:t>
              </w:r>
            </w:hyperlink>
            <w:r>
              <w:rPr>
                <w:sz w:val="24"/>
                <w:szCs w:val="24"/>
              </w:rPr>
              <w:t xml:space="preserve">) </w:t>
            </w:r>
          </w:p>
        </w:tc>
        <w:tc>
          <w:tcPr>
            <w:tcW w:w="558" w:type="dxa"/>
          </w:tcPr>
          <w:p w14:paraId="45BCEAE4" w14:textId="77777777" w:rsidR="004114AD" w:rsidRPr="00933F65" w:rsidRDefault="004114A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</w:tr>
      <w:tr w:rsidR="006E0C60" w14:paraId="1704EE6F" w14:textId="77777777" w:rsidTr="00A5638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</w:tcPr>
          <w:p w14:paraId="4364BCC3" w14:textId="77777777" w:rsidR="006E0C60" w:rsidRDefault="006E0C60" w:rsidP="008A378C">
            <w:pPr>
              <w:rPr>
                <w:b w:val="0"/>
                <w:sz w:val="24"/>
                <w:szCs w:val="24"/>
              </w:rPr>
            </w:pPr>
            <w:r>
              <w:rPr>
                <w:sz w:val="24"/>
                <w:szCs w:val="24"/>
              </w:rPr>
              <w:t>Font style and size</w:t>
            </w:r>
          </w:p>
        </w:tc>
        <w:tc>
          <w:tcPr>
            <w:tcW w:w="6195" w:type="dxa"/>
          </w:tcPr>
          <w:p w14:paraId="0AAA60C8" w14:textId="77777777" w:rsidR="006E0C60" w:rsidRDefault="006E0C60" w:rsidP="00366B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Font size min 12 on reading documents, larger on displays; font style sans-serif: </w:t>
            </w:r>
            <w:r w:rsidRPr="00366B7A">
              <w:rPr>
                <w:rFonts w:ascii="Arial" w:hAnsi="Arial" w:cs="Arial"/>
                <w:sz w:val="24"/>
                <w:szCs w:val="24"/>
              </w:rPr>
              <w:t>Arial</w:t>
            </w:r>
            <w:r>
              <w:rPr>
                <w:sz w:val="24"/>
                <w:szCs w:val="24"/>
              </w:rPr>
              <w:t>, Calibri</w:t>
            </w:r>
            <w:r w:rsidR="00927EB3">
              <w:rPr>
                <w:sz w:val="24"/>
                <w:szCs w:val="24"/>
              </w:rPr>
              <w:t xml:space="preserve">, </w:t>
            </w:r>
            <w:r w:rsidR="00927EB3" w:rsidRPr="00927EB3">
              <w:rPr>
                <w:rFonts w:ascii="Tahoma" w:hAnsi="Tahoma" w:cs="Tahoma"/>
                <w:sz w:val="24"/>
                <w:szCs w:val="24"/>
              </w:rPr>
              <w:t>Tahoma</w:t>
            </w:r>
            <w:r w:rsidR="00927EB3">
              <w:rPr>
                <w:sz w:val="24"/>
                <w:szCs w:val="24"/>
              </w:rPr>
              <w:t xml:space="preserve">, </w:t>
            </w:r>
            <w:r w:rsidR="00927EB3" w:rsidRPr="00927EB3">
              <w:rPr>
                <w:rFonts w:ascii="Verdana" w:hAnsi="Verdana"/>
                <w:sz w:val="24"/>
                <w:szCs w:val="24"/>
              </w:rPr>
              <w:t>Verdana</w:t>
            </w:r>
            <w:r w:rsidR="00927EB3">
              <w:rPr>
                <w:sz w:val="24"/>
                <w:szCs w:val="24"/>
              </w:rPr>
              <w:t xml:space="preserve"> </w:t>
            </w:r>
          </w:p>
        </w:tc>
        <w:tc>
          <w:tcPr>
            <w:tcW w:w="558" w:type="dxa"/>
          </w:tcPr>
          <w:p w14:paraId="454F8743" w14:textId="77777777" w:rsidR="006E0C60" w:rsidRPr="00933F65" w:rsidRDefault="006E0C6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</w:tr>
      <w:tr w:rsidR="004114AD" w14:paraId="37D88D87" w14:textId="77777777" w:rsidTr="00A5638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</w:tcPr>
          <w:p w14:paraId="333BCAAD" w14:textId="77777777" w:rsidR="004114AD" w:rsidRPr="003262F1" w:rsidRDefault="004114AD">
            <w:pPr>
              <w:rPr>
                <w:b w:val="0"/>
                <w:sz w:val="24"/>
                <w:szCs w:val="24"/>
              </w:rPr>
            </w:pPr>
            <w:r w:rsidRPr="003262F1">
              <w:rPr>
                <w:sz w:val="24"/>
                <w:szCs w:val="24"/>
              </w:rPr>
              <w:t>Pictures, charts or diagrams</w:t>
            </w:r>
          </w:p>
        </w:tc>
        <w:tc>
          <w:tcPr>
            <w:tcW w:w="6195" w:type="dxa"/>
          </w:tcPr>
          <w:p w14:paraId="17DB2B16" w14:textId="77777777" w:rsidR="004114AD" w:rsidRDefault="003262F1" w:rsidP="003262F1">
            <w:pPr>
              <w:pStyle w:val="ListParagraph"/>
              <w:numPr>
                <w:ilvl w:val="0"/>
                <w:numId w:val="1"/>
              </w:numPr>
              <w:ind w:left="170" w:hanging="17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Have ALT text added </w:t>
            </w:r>
            <w:r w:rsidR="00425ED1">
              <w:rPr>
                <w:sz w:val="24"/>
                <w:szCs w:val="24"/>
              </w:rPr>
              <w:t>(</w:t>
            </w:r>
            <w:hyperlink r:id="rId13" w:history="1">
              <w:r w:rsidR="00425ED1" w:rsidRPr="00425ED1">
                <w:rPr>
                  <w:rStyle w:val="Hyperlink"/>
                  <w:sz w:val="24"/>
                  <w:szCs w:val="24"/>
                </w:rPr>
                <w:t>Guidance on A</w:t>
              </w:r>
              <w:r w:rsidR="00425ED1" w:rsidRPr="00425ED1">
                <w:rPr>
                  <w:rStyle w:val="Hyperlink"/>
                  <w:sz w:val="24"/>
                  <w:szCs w:val="24"/>
                </w:rPr>
                <w:t>L</w:t>
              </w:r>
              <w:r w:rsidR="00425ED1" w:rsidRPr="00425ED1">
                <w:rPr>
                  <w:rStyle w:val="Hyperlink"/>
                  <w:sz w:val="24"/>
                  <w:szCs w:val="24"/>
                </w:rPr>
                <w:t>T text</w:t>
              </w:r>
            </w:hyperlink>
            <w:r w:rsidR="00425ED1">
              <w:rPr>
                <w:sz w:val="24"/>
                <w:szCs w:val="24"/>
              </w:rPr>
              <w:t xml:space="preserve">) </w:t>
            </w:r>
          </w:p>
          <w:p w14:paraId="4E10B578" w14:textId="77777777" w:rsidR="003262F1" w:rsidRPr="004114AD" w:rsidRDefault="003262F1" w:rsidP="003262F1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ii)Have an explanation in words underneath them </w:t>
            </w:r>
          </w:p>
        </w:tc>
        <w:tc>
          <w:tcPr>
            <w:tcW w:w="558" w:type="dxa"/>
          </w:tcPr>
          <w:p w14:paraId="720EAB8F" w14:textId="77777777" w:rsidR="004114AD" w:rsidRPr="00933F65" w:rsidRDefault="004114A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</w:tr>
      <w:tr w:rsidR="00366B7A" w14:paraId="5A6E7162" w14:textId="77777777" w:rsidTr="00A5638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</w:tcPr>
          <w:p w14:paraId="09BA4232" w14:textId="77777777" w:rsidR="00366B7A" w:rsidRPr="003262F1" w:rsidRDefault="00366B7A">
            <w:pPr>
              <w:rPr>
                <w:b w:val="0"/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Tables formatted for accessibility </w:t>
            </w:r>
          </w:p>
        </w:tc>
        <w:tc>
          <w:tcPr>
            <w:tcW w:w="6195" w:type="dxa"/>
          </w:tcPr>
          <w:p w14:paraId="498A3CF3" w14:textId="77777777" w:rsidR="00366B7A" w:rsidRPr="00366B7A" w:rsidRDefault="00366B7A" w:rsidP="00366B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Check headers and reading order </w:t>
            </w:r>
            <w:r>
              <w:rPr>
                <w:sz w:val="24"/>
                <w:szCs w:val="24"/>
              </w:rPr>
              <w:br/>
            </w:r>
            <w:hyperlink r:id="rId14" w:history="1">
              <w:r w:rsidRPr="00366B7A">
                <w:rPr>
                  <w:rStyle w:val="Hyperlink"/>
                  <w:rFonts w:ascii="Arial" w:hAnsi="Arial" w:cs="Arial"/>
                  <w:color w:val="003353"/>
                </w:rPr>
                <w:t>Video on using tables</w:t>
              </w:r>
            </w:hyperlink>
          </w:p>
        </w:tc>
        <w:tc>
          <w:tcPr>
            <w:tcW w:w="558" w:type="dxa"/>
          </w:tcPr>
          <w:p w14:paraId="57510660" w14:textId="77777777" w:rsidR="00366B7A" w:rsidRPr="00933F65" w:rsidRDefault="00366B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</w:tr>
      <w:tr w:rsidR="004114AD" w14:paraId="09B3EEF2" w14:textId="77777777" w:rsidTr="00A5638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</w:tcPr>
          <w:p w14:paraId="5A0094A4" w14:textId="77777777" w:rsidR="004114AD" w:rsidRPr="00D445CF" w:rsidRDefault="00D445CF">
            <w:pPr>
              <w:rPr>
                <w:b w:val="0"/>
                <w:sz w:val="24"/>
                <w:szCs w:val="24"/>
              </w:rPr>
            </w:pPr>
            <w:r w:rsidRPr="00D445CF">
              <w:rPr>
                <w:sz w:val="24"/>
                <w:szCs w:val="24"/>
              </w:rPr>
              <w:t>Text boxes</w:t>
            </w:r>
          </w:p>
        </w:tc>
        <w:tc>
          <w:tcPr>
            <w:tcW w:w="6195" w:type="dxa"/>
          </w:tcPr>
          <w:p w14:paraId="635341D3" w14:textId="77777777" w:rsidR="004114AD" w:rsidRPr="00933F65" w:rsidRDefault="00D445C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The file does </w:t>
            </w:r>
            <w:r w:rsidRPr="006E0C60">
              <w:rPr>
                <w:b/>
                <w:sz w:val="24"/>
                <w:szCs w:val="24"/>
              </w:rPr>
              <w:t>not</w:t>
            </w:r>
            <w:r>
              <w:rPr>
                <w:sz w:val="24"/>
                <w:szCs w:val="24"/>
              </w:rPr>
              <w:t xml:space="preserve"> use text boxes </w:t>
            </w:r>
            <w:r w:rsidR="00FA7089">
              <w:rPr>
                <w:sz w:val="24"/>
                <w:szCs w:val="24"/>
              </w:rPr>
              <w:t xml:space="preserve">(in Word and PowerPoint) </w:t>
            </w:r>
          </w:p>
        </w:tc>
        <w:tc>
          <w:tcPr>
            <w:tcW w:w="558" w:type="dxa"/>
          </w:tcPr>
          <w:p w14:paraId="0C112B39" w14:textId="77777777" w:rsidR="004114AD" w:rsidRPr="00933F65" w:rsidRDefault="004114A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</w:tr>
      <w:tr w:rsidR="004114AD" w14:paraId="32712D86" w14:textId="77777777" w:rsidTr="00A5638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</w:tcPr>
          <w:p w14:paraId="56E26718" w14:textId="77777777" w:rsidR="004114AD" w:rsidRPr="006E0C60" w:rsidRDefault="006E0C60">
            <w:pPr>
              <w:rPr>
                <w:b w:val="0"/>
                <w:sz w:val="24"/>
                <w:szCs w:val="24"/>
              </w:rPr>
            </w:pPr>
            <w:r w:rsidRPr="006E0C60">
              <w:rPr>
                <w:sz w:val="24"/>
                <w:szCs w:val="24"/>
              </w:rPr>
              <w:t>Hyperlinks</w:t>
            </w:r>
          </w:p>
        </w:tc>
        <w:tc>
          <w:tcPr>
            <w:tcW w:w="6195" w:type="dxa"/>
          </w:tcPr>
          <w:p w14:paraId="4699F1DD" w14:textId="77777777" w:rsidR="004114AD" w:rsidRPr="00933F65" w:rsidRDefault="006E0C6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ext-based</w:t>
            </w:r>
            <w:r w:rsidR="00366B7A">
              <w:rPr>
                <w:sz w:val="24"/>
                <w:szCs w:val="24"/>
              </w:rPr>
              <w:t xml:space="preserve"> - use</w:t>
            </w:r>
            <w:r>
              <w:rPr>
                <w:sz w:val="24"/>
                <w:szCs w:val="24"/>
              </w:rPr>
              <w:t xml:space="preserve"> </w:t>
            </w:r>
            <w:hyperlink r:id="rId15" w:history="1">
              <w:r w:rsidRPr="004B15A9">
                <w:rPr>
                  <w:rStyle w:val="Hyperlink"/>
                  <w:sz w:val="24"/>
                  <w:szCs w:val="24"/>
                </w:rPr>
                <w:t>Wiki</w:t>
              </w:r>
              <w:r w:rsidRPr="004B15A9">
                <w:rPr>
                  <w:rStyle w:val="Hyperlink"/>
                  <w:sz w:val="24"/>
                  <w:szCs w:val="24"/>
                </w:rPr>
                <w:t>p</w:t>
              </w:r>
              <w:r w:rsidRPr="004B15A9">
                <w:rPr>
                  <w:rStyle w:val="Hyperlink"/>
                  <w:sz w:val="24"/>
                  <w:szCs w:val="24"/>
                </w:rPr>
                <w:t>edia</w:t>
              </w:r>
            </w:hyperlink>
            <w:r>
              <w:rPr>
                <w:sz w:val="24"/>
                <w:szCs w:val="24"/>
              </w:rPr>
              <w:t xml:space="preserve"> (</w:t>
            </w:r>
            <w:r w:rsidRPr="006E0C60">
              <w:rPr>
                <w:b/>
                <w:sz w:val="24"/>
                <w:szCs w:val="24"/>
              </w:rPr>
              <w:t>not</w:t>
            </w:r>
            <w:r>
              <w:rPr>
                <w:sz w:val="24"/>
                <w:szCs w:val="24"/>
              </w:rPr>
              <w:t xml:space="preserve"> Wikipedia: </w:t>
            </w:r>
            <w:hyperlink r:id="rId16" w:history="1">
              <w:r w:rsidRPr="006E0C60">
                <w:rPr>
                  <w:rStyle w:val="Hyperlink"/>
                  <w:sz w:val="24"/>
                  <w:szCs w:val="24"/>
                </w:rPr>
                <w:t>Clic</w:t>
              </w:r>
              <w:r w:rsidRPr="006E0C60">
                <w:rPr>
                  <w:rStyle w:val="Hyperlink"/>
                  <w:sz w:val="24"/>
                  <w:szCs w:val="24"/>
                </w:rPr>
                <w:t>k</w:t>
              </w:r>
              <w:r w:rsidRPr="006E0C60">
                <w:rPr>
                  <w:rStyle w:val="Hyperlink"/>
                  <w:sz w:val="24"/>
                  <w:szCs w:val="24"/>
                </w:rPr>
                <w:t xml:space="preserve"> here</w:t>
              </w:r>
            </w:hyperlink>
            <w:r>
              <w:rPr>
                <w:sz w:val="24"/>
                <w:szCs w:val="24"/>
              </w:rPr>
              <w:t xml:space="preserve"> or </w:t>
            </w:r>
            <w:hyperlink r:id="rId17" w:history="1">
              <w:r w:rsidRPr="004B7014">
                <w:rPr>
                  <w:rStyle w:val="Hyperlink"/>
                  <w:sz w:val="24"/>
                  <w:szCs w:val="24"/>
                </w:rPr>
                <w:t>https://en.wikipedia.org/wi</w:t>
              </w:r>
              <w:r w:rsidRPr="004B7014">
                <w:rPr>
                  <w:rStyle w:val="Hyperlink"/>
                  <w:sz w:val="24"/>
                  <w:szCs w:val="24"/>
                </w:rPr>
                <w:t>k</w:t>
              </w:r>
              <w:r w:rsidRPr="004B7014">
                <w:rPr>
                  <w:rStyle w:val="Hyperlink"/>
                  <w:sz w:val="24"/>
                  <w:szCs w:val="24"/>
                </w:rPr>
                <w:t>i/Main_Page</w:t>
              </w:r>
            </w:hyperlink>
            <w:r>
              <w:rPr>
                <w:sz w:val="24"/>
                <w:szCs w:val="24"/>
              </w:rPr>
              <w:t xml:space="preserve">) </w:t>
            </w:r>
          </w:p>
        </w:tc>
        <w:tc>
          <w:tcPr>
            <w:tcW w:w="558" w:type="dxa"/>
          </w:tcPr>
          <w:p w14:paraId="1AE08594" w14:textId="77777777" w:rsidR="004114AD" w:rsidRPr="00933F65" w:rsidRDefault="004114A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</w:tr>
      <w:tr w:rsidR="004114AD" w14:paraId="49CE06A5" w14:textId="77777777" w:rsidTr="00A5638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</w:tcPr>
          <w:p w14:paraId="3AEC2E58" w14:textId="77777777" w:rsidR="004114AD" w:rsidRPr="00D445CF" w:rsidRDefault="00476A3B">
            <w:pPr>
              <w:rPr>
                <w:b w:val="0"/>
                <w:sz w:val="24"/>
                <w:szCs w:val="24"/>
              </w:rPr>
            </w:pPr>
            <w:r w:rsidRPr="00D445CF">
              <w:rPr>
                <w:sz w:val="24"/>
                <w:szCs w:val="24"/>
              </w:rPr>
              <w:t>Language</w:t>
            </w:r>
          </w:p>
        </w:tc>
        <w:tc>
          <w:tcPr>
            <w:tcW w:w="6195" w:type="dxa"/>
          </w:tcPr>
          <w:p w14:paraId="11BAB672" w14:textId="77777777" w:rsidR="006E0C60" w:rsidRPr="006E0C60" w:rsidRDefault="00476A3B" w:rsidP="006E0C60">
            <w:pPr>
              <w:pStyle w:val="ListParagraph"/>
              <w:numPr>
                <w:ilvl w:val="0"/>
                <w:numId w:val="2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E0C60">
              <w:rPr>
                <w:sz w:val="24"/>
                <w:szCs w:val="24"/>
              </w:rPr>
              <w:t xml:space="preserve">readable (consider using the </w:t>
            </w:r>
            <w:r w:rsidR="00D445CF" w:rsidRPr="006E0C60">
              <w:rPr>
                <w:sz w:val="24"/>
                <w:szCs w:val="24"/>
              </w:rPr>
              <w:t>Flesch-Kinca</w:t>
            </w:r>
            <w:r w:rsidR="006E0C60" w:rsidRPr="006E0C60">
              <w:rPr>
                <w:sz w:val="24"/>
                <w:szCs w:val="24"/>
              </w:rPr>
              <w:t>id readability score)</w:t>
            </w:r>
          </w:p>
          <w:p w14:paraId="42F5EA09" w14:textId="77777777" w:rsidR="006E0C60" w:rsidRDefault="00D445CF" w:rsidP="006E0C60">
            <w:pPr>
              <w:pStyle w:val="ListParagraph"/>
              <w:numPr>
                <w:ilvl w:val="0"/>
                <w:numId w:val="2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E0C60">
              <w:rPr>
                <w:sz w:val="24"/>
                <w:szCs w:val="24"/>
              </w:rPr>
              <w:t xml:space="preserve">acronyms </w:t>
            </w:r>
            <w:r w:rsidR="006E0C60">
              <w:rPr>
                <w:sz w:val="24"/>
                <w:szCs w:val="24"/>
              </w:rPr>
              <w:t>– write in full for first use</w:t>
            </w:r>
          </w:p>
          <w:p w14:paraId="6F204511" w14:textId="77777777" w:rsidR="004114AD" w:rsidRPr="006E0C60" w:rsidRDefault="00D445CF" w:rsidP="006E0C60">
            <w:pPr>
              <w:pStyle w:val="ListParagraph"/>
              <w:numPr>
                <w:ilvl w:val="0"/>
                <w:numId w:val="2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E0C60">
              <w:rPr>
                <w:sz w:val="24"/>
                <w:szCs w:val="24"/>
              </w:rPr>
              <w:t>glossary or link to a glossary of more complex term</w:t>
            </w:r>
            <w:r w:rsidR="006E0C60">
              <w:rPr>
                <w:sz w:val="24"/>
                <w:szCs w:val="24"/>
              </w:rPr>
              <w:t xml:space="preserve">s </w:t>
            </w:r>
          </w:p>
        </w:tc>
        <w:tc>
          <w:tcPr>
            <w:tcW w:w="558" w:type="dxa"/>
          </w:tcPr>
          <w:p w14:paraId="4406894C" w14:textId="77777777" w:rsidR="004114AD" w:rsidRPr="00933F65" w:rsidRDefault="004114A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</w:tr>
      <w:tr w:rsidR="006E0C60" w14:paraId="0792901F" w14:textId="77777777" w:rsidTr="00A5638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</w:tcPr>
          <w:p w14:paraId="7FE1C034" w14:textId="77777777" w:rsidR="006E0C60" w:rsidRPr="00D445CF" w:rsidRDefault="006E0C60">
            <w:pPr>
              <w:rPr>
                <w:b w:val="0"/>
                <w:sz w:val="24"/>
                <w:szCs w:val="24"/>
              </w:rPr>
            </w:pPr>
            <w:r>
              <w:rPr>
                <w:sz w:val="24"/>
                <w:szCs w:val="24"/>
              </w:rPr>
              <w:t>Spell check</w:t>
            </w:r>
          </w:p>
        </w:tc>
        <w:tc>
          <w:tcPr>
            <w:tcW w:w="6195" w:type="dxa"/>
          </w:tcPr>
          <w:p w14:paraId="12978A0C" w14:textId="77777777" w:rsidR="006E0C60" w:rsidRPr="006E0C60" w:rsidRDefault="00366B7A" w:rsidP="006E0C6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se a</w:t>
            </w:r>
            <w:r w:rsidR="006E0C60">
              <w:rPr>
                <w:sz w:val="24"/>
                <w:szCs w:val="24"/>
              </w:rPr>
              <w:t xml:space="preserve"> spell-check facility</w:t>
            </w:r>
          </w:p>
        </w:tc>
        <w:tc>
          <w:tcPr>
            <w:tcW w:w="558" w:type="dxa"/>
          </w:tcPr>
          <w:p w14:paraId="5A97AB46" w14:textId="77777777" w:rsidR="006E0C60" w:rsidRPr="00933F65" w:rsidRDefault="006E0C6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</w:tr>
      <w:tr w:rsidR="007A16B9" w14:paraId="0E5EDE56" w14:textId="77777777" w:rsidTr="00A5638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</w:tcPr>
          <w:p w14:paraId="1CAFBA20" w14:textId="77777777" w:rsidR="007A16B9" w:rsidRDefault="007A16B9">
            <w:pPr>
              <w:rPr>
                <w:b w:val="0"/>
                <w:sz w:val="24"/>
                <w:szCs w:val="24"/>
              </w:rPr>
            </w:pPr>
            <w:r>
              <w:rPr>
                <w:sz w:val="24"/>
                <w:szCs w:val="24"/>
              </w:rPr>
              <w:t>PowerPoint availability</w:t>
            </w:r>
          </w:p>
        </w:tc>
        <w:tc>
          <w:tcPr>
            <w:tcW w:w="6195" w:type="dxa"/>
          </w:tcPr>
          <w:p w14:paraId="1C840E55" w14:textId="77777777" w:rsidR="007A16B9" w:rsidRDefault="007A16B9" w:rsidP="006E0C6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Make PowerPoint presentations available a week before the lecture. </w:t>
            </w:r>
          </w:p>
        </w:tc>
        <w:tc>
          <w:tcPr>
            <w:tcW w:w="558" w:type="dxa"/>
          </w:tcPr>
          <w:p w14:paraId="112688E8" w14:textId="77777777" w:rsidR="007A16B9" w:rsidRPr="00933F65" w:rsidRDefault="007A16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</w:tr>
      <w:tr w:rsidR="007A16B9" w14:paraId="13200E13" w14:textId="77777777" w:rsidTr="00A5638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</w:tcPr>
          <w:p w14:paraId="6884499A" w14:textId="77777777" w:rsidR="007A16B9" w:rsidRDefault="007A16B9">
            <w:pPr>
              <w:rPr>
                <w:b w:val="0"/>
                <w:sz w:val="24"/>
                <w:szCs w:val="24"/>
              </w:rPr>
            </w:pPr>
            <w:r>
              <w:rPr>
                <w:sz w:val="24"/>
                <w:szCs w:val="24"/>
              </w:rPr>
              <w:t>Limit on-screen text</w:t>
            </w:r>
          </w:p>
        </w:tc>
        <w:tc>
          <w:tcPr>
            <w:tcW w:w="6195" w:type="dxa"/>
          </w:tcPr>
          <w:p w14:paraId="36089A46" w14:textId="77777777" w:rsidR="007A16B9" w:rsidRDefault="007A16B9" w:rsidP="006E0C6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Have you limited the amount of text on screen in your PowerPoint presentation? </w:t>
            </w:r>
          </w:p>
        </w:tc>
        <w:tc>
          <w:tcPr>
            <w:tcW w:w="558" w:type="dxa"/>
          </w:tcPr>
          <w:p w14:paraId="0313368A" w14:textId="77777777" w:rsidR="007A16B9" w:rsidRPr="00933F65" w:rsidRDefault="007A16B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</w:tr>
      <w:tr w:rsidR="00E67E85" w14:paraId="3C7F1BB5" w14:textId="77777777" w:rsidTr="00A5638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</w:tcPr>
          <w:p w14:paraId="4FC89C63" w14:textId="77777777" w:rsidR="00E67E85" w:rsidRDefault="00E67E85">
            <w:pPr>
              <w:rPr>
                <w:b w:val="0"/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PowerPoint Outline View </w:t>
            </w:r>
          </w:p>
        </w:tc>
        <w:tc>
          <w:tcPr>
            <w:tcW w:w="6195" w:type="dxa"/>
          </w:tcPr>
          <w:p w14:paraId="5E245642" w14:textId="77777777" w:rsidR="00E67E85" w:rsidRDefault="00FA7089" w:rsidP="006E0C6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an all your text be seen in Outline view in PowerPoint?</w:t>
            </w:r>
            <w:r w:rsidR="007A16B9">
              <w:rPr>
                <w:sz w:val="24"/>
                <w:szCs w:val="24"/>
              </w:rPr>
              <w:t xml:space="preserve"> </w:t>
            </w:r>
          </w:p>
        </w:tc>
        <w:tc>
          <w:tcPr>
            <w:tcW w:w="558" w:type="dxa"/>
          </w:tcPr>
          <w:p w14:paraId="330E0914" w14:textId="77777777" w:rsidR="00E67E85" w:rsidRPr="00933F65" w:rsidRDefault="00E67E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</w:tr>
      <w:tr w:rsidR="006E0C60" w14:paraId="2E00B3CE" w14:textId="77777777" w:rsidTr="00A5638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</w:tcPr>
          <w:p w14:paraId="7356C79E" w14:textId="77777777" w:rsidR="006E0C60" w:rsidRDefault="006E0C60">
            <w:pPr>
              <w:rPr>
                <w:b w:val="0"/>
                <w:sz w:val="24"/>
                <w:szCs w:val="24"/>
              </w:rPr>
            </w:pPr>
            <w:r>
              <w:rPr>
                <w:sz w:val="24"/>
                <w:szCs w:val="24"/>
              </w:rPr>
              <w:t>Accessibility check</w:t>
            </w:r>
          </w:p>
        </w:tc>
        <w:tc>
          <w:tcPr>
            <w:tcW w:w="6195" w:type="dxa"/>
          </w:tcPr>
          <w:p w14:paraId="6334E292" w14:textId="71865EE1" w:rsidR="006E0C60" w:rsidRDefault="006E0C60" w:rsidP="006E0C6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Run the accessibility checker </w:t>
            </w:r>
            <w:r w:rsidR="00E67E85">
              <w:rPr>
                <w:sz w:val="24"/>
                <w:szCs w:val="24"/>
              </w:rPr>
              <w:t xml:space="preserve">– available in all </w:t>
            </w:r>
            <w:hyperlink r:id="rId18" w:history="1">
              <w:r w:rsidR="00E67E85" w:rsidRPr="00B94605">
                <w:rPr>
                  <w:rStyle w:val="Hyperlink"/>
                  <w:sz w:val="24"/>
                  <w:szCs w:val="24"/>
                </w:rPr>
                <w:t xml:space="preserve">Office </w:t>
              </w:r>
              <w:bookmarkStart w:id="1" w:name="_GoBack"/>
              <w:bookmarkEnd w:id="1"/>
              <w:r w:rsidR="00E67E85" w:rsidRPr="00B94605">
                <w:rPr>
                  <w:rStyle w:val="Hyperlink"/>
                  <w:sz w:val="24"/>
                  <w:szCs w:val="24"/>
                </w:rPr>
                <w:t>f</w:t>
              </w:r>
              <w:r w:rsidR="00E67E85" w:rsidRPr="00B94605">
                <w:rPr>
                  <w:rStyle w:val="Hyperlink"/>
                  <w:sz w:val="24"/>
                  <w:szCs w:val="24"/>
                </w:rPr>
                <w:t>iles</w:t>
              </w:r>
            </w:hyperlink>
            <w:r w:rsidR="00E67E85">
              <w:rPr>
                <w:sz w:val="24"/>
                <w:szCs w:val="24"/>
              </w:rPr>
              <w:t xml:space="preserve"> </w:t>
            </w:r>
          </w:p>
        </w:tc>
        <w:tc>
          <w:tcPr>
            <w:tcW w:w="558" w:type="dxa"/>
          </w:tcPr>
          <w:p w14:paraId="7EE4E3B6" w14:textId="77777777" w:rsidR="006E0C60" w:rsidRPr="00933F65" w:rsidRDefault="006E0C6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</w:tr>
      <w:tr w:rsidR="00EB0500" w14:paraId="3495C486" w14:textId="77777777" w:rsidTr="00A5638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</w:tcPr>
          <w:p w14:paraId="6BFEB4E2" w14:textId="77777777" w:rsidR="00EB0500" w:rsidRDefault="00EB0500">
            <w:pPr>
              <w:rPr>
                <w:b w:val="0"/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Audio &amp; video files </w:t>
            </w:r>
          </w:p>
        </w:tc>
        <w:tc>
          <w:tcPr>
            <w:tcW w:w="6195" w:type="dxa"/>
          </w:tcPr>
          <w:p w14:paraId="256E3425" w14:textId="77777777" w:rsidR="00EB0500" w:rsidRDefault="00EB0500" w:rsidP="006E0C6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Provide either a transcript or closed captions to go with audio and video files. </w:t>
            </w:r>
          </w:p>
        </w:tc>
        <w:tc>
          <w:tcPr>
            <w:tcW w:w="558" w:type="dxa"/>
          </w:tcPr>
          <w:p w14:paraId="0FD3349A" w14:textId="77777777" w:rsidR="00EB0500" w:rsidRPr="00933F65" w:rsidRDefault="00EB05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</w:tr>
    </w:tbl>
    <w:p w14:paraId="70A11494" w14:textId="77777777" w:rsidR="00933F65" w:rsidRPr="00933F65" w:rsidRDefault="00933F65">
      <w:pPr>
        <w:rPr>
          <w:sz w:val="24"/>
          <w:szCs w:val="24"/>
        </w:rPr>
      </w:pPr>
    </w:p>
    <w:sectPr w:rsidR="00933F65" w:rsidRPr="00933F65">
      <w:headerReference w:type="default" r:id="rId19"/>
      <w:footerReference w:type="default" r:id="rId20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0D89130" w14:textId="77777777" w:rsidR="002D1537" w:rsidRDefault="002D1537" w:rsidP="00933F65">
      <w:pPr>
        <w:spacing w:after="0" w:line="240" w:lineRule="auto"/>
      </w:pPr>
      <w:r>
        <w:separator/>
      </w:r>
    </w:p>
  </w:endnote>
  <w:endnote w:type="continuationSeparator" w:id="0">
    <w:p w14:paraId="0B8A9A41" w14:textId="77777777" w:rsidR="002D1537" w:rsidRDefault="002D1537" w:rsidP="00933F6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D32D218" w14:textId="77777777" w:rsidR="00425ED1" w:rsidRDefault="00C61CC5">
    <w:pPr>
      <w:pStyle w:val="Footer"/>
    </w:pPr>
    <w:sdt>
      <w:sdtPr>
        <w:alias w:val="Title"/>
        <w:tag w:val=""/>
        <w:id w:val="2122720932"/>
        <w:placeholder>
          <w:docPart w:val="4CACE4592A0A4936896B44171D297374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425ED1">
          <w:t>Digital Accessibility Quick Checklist</w:t>
        </w:r>
      </w:sdtContent>
    </w:sdt>
    <w:r w:rsidR="007A16B9">
      <w:t xml:space="preserve"> (A</w:t>
    </w:r>
    <w:r w:rsidR="0023229E">
      <w:t>dapted 10/2019</w:t>
    </w:r>
    <w:r w:rsidR="007A16B9">
      <w:t>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6778A8F" w14:textId="77777777" w:rsidR="002D1537" w:rsidRDefault="002D1537" w:rsidP="00933F65">
      <w:pPr>
        <w:spacing w:after="0" w:line="240" w:lineRule="auto"/>
      </w:pPr>
      <w:r>
        <w:separator/>
      </w:r>
    </w:p>
  </w:footnote>
  <w:footnote w:type="continuationSeparator" w:id="0">
    <w:p w14:paraId="0745434D" w14:textId="77777777" w:rsidR="002D1537" w:rsidRDefault="002D1537" w:rsidP="00933F6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31D1D07" w14:textId="77777777" w:rsidR="00933F65" w:rsidRPr="00EC1447" w:rsidRDefault="00EC1447" w:rsidP="00A56387">
    <w:pPr>
      <w:pStyle w:val="Header"/>
      <w:jc w:val="right"/>
    </w:pPr>
    <w:r>
      <w:rPr>
        <w:noProof/>
      </w:rPr>
      <w:drawing>
        <wp:inline distT="0" distB="0" distL="0" distR="0" wp14:anchorId="648C8953" wp14:editId="7E7D1D86">
          <wp:extent cx="1866900" cy="742950"/>
          <wp:effectExtent l="0" t="0" r="0" b="0"/>
          <wp:docPr id="3" name="Picture 3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WCS Logo for Leaflets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66900" cy="7429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A737AA2"/>
    <w:multiLevelType w:val="hybridMultilevel"/>
    <w:tmpl w:val="0D9095C2"/>
    <w:lvl w:ilvl="0" w:tplc="78107286">
      <w:start w:val="1"/>
      <w:numFmt w:val="lowerRoman"/>
      <w:lvlText w:val="%1)"/>
      <w:lvlJc w:val="left"/>
      <w:pPr>
        <w:ind w:left="72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596F3BF6"/>
    <w:multiLevelType w:val="hybridMultilevel"/>
    <w:tmpl w:val="30EAF94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6"/>
  <w:displayBackgroundShape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O3NDI3NDc3NTI1NTBQ0lEKTi0uzszPAykwqQUAcTj5cywAAAA="/>
  </w:docVars>
  <w:rsids>
    <w:rsidRoot w:val="00933F65"/>
    <w:rsid w:val="00011A9F"/>
    <w:rsid w:val="00023314"/>
    <w:rsid w:val="00034FD6"/>
    <w:rsid w:val="00037E8F"/>
    <w:rsid w:val="00040ADE"/>
    <w:rsid w:val="00044C8A"/>
    <w:rsid w:val="0007187A"/>
    <w:rsid w:val="00083A56"/>
    <w:rsid w:val="00090128"/>
    <w:rsid w:val="000B641B"/>
    <w:rsid w:val="00100448"/>
    <w:rsid w:val="0010551F"/>
    <w:rsid w:val="00136600"/>
    <w:rsid w:val="00137935"/>
    <w:rsid w:val="00185414"/>
    <w:rsid w:val="001A689C"/>
    <w:rsid w:val="001B25C1"/>
    <w:rsid w:val="001E31EB"/>
    <w:rsid w:val="001F54D1"/>
    <w:rsid w:val="002079B1"/>
    <w:rsid w:val="00224474"/>
    <w:rsid w:val="00231AEF"/>
    <w:rsid w:val="0023229E"/>
    <w:rsid w:val="00240E84"/>
    <w:rsid w:val="0026223E"/>
    <w:rsid w:val="00275385"/>
    <w:rsid w:val="00296D85"/>
    <w:rsid w:val="002A4D15"/>
    <w:rsid w:val="002A58A4"/>
    <w:rsid w:val="002B34E7"/>
    <w:rsid w:val="002D1537"/>
    <w:rsid w:val="002F2F54"/>
    <w:rsid w:val="002F475B"/>
    <w:rsid w:val="003262F1"/>
    <w:rsid w:val="0033397B"/>
    <w:rsid w:val="003502F9"/>
    <w:rsid w:val="00361F5A"/>
    <w:rsid w:val="00366B7A"/>
    <w:rsid w:val="003D224E"/>
    <w:rsid w:val="003D64DD"/>
    <w:rsid w:val="004114AD"/>
    <w:rsid w:val="00425ED1"/>
    <w:rsid w:val="00471F61"/>
    <w:rsid w:val="00476A3B"/>
    <w:rsid w:val="004A6B9F"/>
    <w:rsid w:val="004B7411"/>
    <w:rsid w:val="00530573"/>
    <w:rsid w:val="005333C5"/>
    <w:rsid w:val="00535191"/>
    <w:rsid w:val="00565A56"/>
    <w:rsid w:val="005F3D45"/>
    <w:rsid w:val="006130ED"/>
    <w:rsid w:val="00657108"/>
    <w:rsid w:val="00693EC1"/>
    <w:rsid w:val="006B0C8F"/>
    <w:rsid w:val="006D712F"/>
    <w:rsid w:val="006E0C60"/>
    <w:rsid w:val="006F5986"/>
    <w:rsid w:val="00711541"/>
    <w:rsid w:val="00712D5B"/>
    <w:rsid w:val="0072530C"/>
    <w:rsid w:val="00736E62"/>
    <w:rsid w:val="007371C4"/>
    <w:rsid w:val="0074464F"/>
    <w:rsid w:val="00757D64"/>
    <w:rsid w:val="00764593"/>
    <w:rsid w:val="00782997"/>
    <w:rsid w:val="00785086"/>
    <w:rsid w:val="0079214F"/>
    <w:rsid w:val="007A16B9"/>
    <w:rsid w:val="007B1673"/>
    <w:rsid w:val="007C01AC"/>
    <w:rsid w:val="007C4811"/>
    <w:rsid w:val="007F2949"/>
    <w:rsid w:val="007F7344"/>
    <w:rsid w:val="00801FAF"/>
    <w:rsid w:val="008422B5"/>
    <w:rsid w:val="00856D56"/>
    <w:rsid w:val="008868D6"/>
    <w:rsid w:val="00890B58"/>
    <w:rsid w:val="008A378C"/>
    <w:rsid w:val="008C216F"/>
    <w:rsid w:val="008F1273"/>
    <w:rsid w:val="00901D2C"/>
    <w:rsid w:val="00907C60"/>
    <w:rsid w:val="0091629C"/>
    <w:rsid w:val="00920DF0"/>
    <w:rsid w:val="00927EB3"/>
    <w:rsid w:val="00933F65"/>
    <w:rsid w:val="009512CF"/>
    <w:rsid w:val="00957465"/>
    <w:rsid w:val="009D29A3"/>
    <w:rsid w:val="009E078E"/>
    <w:rsid w:val="009E507F"/>
    <w:rsid w:val="00A274D7"/>
    <w:rsid w:val="00A4097A"/>
    <w:rsid w:val="00A43352"/>
    <w:rsid w:val="00A44C8C"/>
    <w:rsid w:val="00A50302"/>
    <w:rsid w:val="00A56387"/>
    <w:rsid w:val="00A766DF"/>
    <w:rsid w:val="00A87E05"/>
    <w:rsid w:val="00A94295"/>
    <w:rsid w:val="00AD7074"/>
    <w:rsid w:val="00AE7873"/>
    <w:rsid w:val="00B21055"/>
    <w:rsid w:val="00B36B61"/>
    <w:rsid w:val="00B3775B"/>
    <w:rsid w:val="00B46AB1"/>
    <w:rsid w:val="00B70472"/>
    <w:rsid w:val="00B94605"/>
    <w:rsid w:val="00BF339E"/>
    <w:rsid w:val="00C32FFC"/>
    <w:rsid w:val="00C437D5"/>
    <w:rsid w:val="00C61CC5"/>
    <w:rsid w:val="00C81BCD"/>
    <w:rsid w:val="00CA2282"/>
    <w:rsid w:val="00CB258D"/>
    <w:rsid w:val="00CD60DE"/>
    <w:rsid w:val="00D22039"/>
    <w:rsid w:val="00D4384A"/>
    <w:rsid w:val="00D445CF"/>
    <w:rsid w:val="00D517A4"/>
    <w:rsid w:val="00D70BAA"/>
    <w:rsid w:val="00DA01D9"/>
    <w:rsid w:val="00DA0372"/>
    <w:rsid w:val="00DF4865"/>
    <w:rsid w:val="00E11110"/>
    <w:rsid w:val="00E21973"/>
    <w:rsid w:val="00E23298"/>
    <w:rsid w:val="00E26A78"/>
    <w:rsid w:val="00E33A41"/>
    <w:rsid w:val="00E46DE7"/>
    <w:rsid w:val="00E67E85"/>
    <w:rsid w:val="00E92BF6"/>
    <w:rsid w:val="00EA2088"/>
    <w:rsid w:val="00EB0500"/>
    <w:rsid w:val="00EC1447"/>
    <w:rsid w:val="00F47974"/>
    <w:rsid w:val="00F735A3"/>
    <w:rsid w:val="00FA7089"/>
    <w:rsid w:val="00FD3C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5A481200"/>
  <w15:chartTrackingRefBased/>
  <w15:docId w15:val="{99F4B156-37B2-4DD5-A3AC-4CDB1A1F02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33F6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33F65"/>
  </w:style>
  <w:style w:type="paragraph" w:styleId="Footer">
    <w:name w:val="footer"/>
    <w:basedOn w:val="Normal"/>
    <w:link w:val="FooterChar"/>
    <w:uiPriority w:val="99"/>
    <w:unhideWhenUsed/>
    <w:rsid w:val="00933F6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33F65"/>
  </w:style>
  <w:style w:type="table" w:styleId="TableGrid">
    <w:name w:val="Table Grid"/>
    <w:basedOn w:val="TableNormal"/>
    <w:uiPriority w:val="39"/>
    <w:rsid w:val="00933F6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933F65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4114AD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425ED1"/>
    <w:rPr>
      <w:color w:val="808080"/>
    </w:rPr>
  </w:style>
  <w:style w:type="character" w:styleId="FollowedHyperlink">
    <w:name w:val="FollowedHyperlink"/>
    <w:basedOn w:val="DefaultParagraphFont"/>
    <w:uiPriority w:val="99"/>
    <w:semiHidden/>
    <w:unhideWhenUsed/>
    <w:rsid w:val="006E0C60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27EB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27EB3"/>
    <w:rPr>
      <w:rFonts w:ascii="Segoe UI" w:hAnsi="Segoe UI" w:cs="Segoe UI"/>
      <w:sz w:val="18"/>
      <w:szCs w:val="18"/>
    </w:rPr>
  </w:style>
  <w:style w:type="table" w:styleId="GridTable4-Accent3">
    <w:name w:val="Grid Table 4 Accent 3"/>
    <w:basedOn w:val="TableNormal"/>
    <w:uiPriority w:val="49"/>
    <w:rsid w:val="00A56387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B9460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support.office.com/en-us/article/video-improve-accessibility-with-alt-text-9c57ee44-bb48-40e3-aad4-7647fc1dba51?ui=en-US&amp;rs=en-US&amp;ad=US" TargetMode="External"/><Relationship Id="rId18" Type="http://schemas.openxmlformats.org/officeDocument/2006/relationships/hyperlink" Target="https://support.office.com/en-gb/article/make-your-content-accessible-to-everyone-with-the-accessibility-checker-38059c2d-45ef-4830-9797-618f0e96f3ab" TargetMode="Externa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hyperlink" Target="https://support.office.com/en-us/article/video-improve-accessibility-with-heading-styles-68f1eeff-6113-410f-8313-b5d382cc3be1" TargetMode="External"/><Relationship Id="rId17" Type="http://schemas.openxmlformats.org/officeDocument/2006/relationships/hyperlink" Target="https://en.wikipedia.org/wiki/Main_Page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en.wikipedia.org/wiki/Main_Page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upport.office.com/en-us/article/video-create-accessible-file-names-4e73d73a-aedc-47af-88e4-8f2375a69fad?ui=en-US&amp;rs=en-US&amp;ad=US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en.wikipedia.org/wiki/Main_Page" TargetMode="External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support.office.com/en-us/article/video-create-accessible-tables-in-word-cb464015-59dc-46a0-ac01-6217c62210e5?ui=en-US&amp;rs=en-US&amp;ad=US" TargetMode="External"/><Relationship Id="rId22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4CACE4592A0A4936896B44171D2973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DFDDE6-70EE-41BE-B10E-50789E2EAB12}"/>
      </w:docPartPr>
      <w:docPartBody>
        <w:p w:rsidR="00D10095" w:rsidRDefault="00B06ABD">
          <w:r w:rsidRPr="004B7014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B06ABD"/>
    <w:rsid w:val="000F2415"/>
    <w:rsid w:val="00B06ABD"/>
    <w:rsid w:val="00D10095"/>
    <w:rsid w:val="00DD3A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B06ABD"/>
    <w:rPr>
      <w:rFonts w:cs="Times New Roman"/>
      <w:sz w:val="3276"/>
      <w:szCs w:val="327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06ABD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C7DCF18827C81499191A6688463657D" ma:contentTypeVersion="39" ma:contentTypeDescription="Create a new document." ma:contentTypeScope="" ma:versionID="1876aeea3cc31dfbabead7e49134f60f">
  <xsd:schema xmlns:xsd="http://www.w3.org/2001/XMLSchema" xmlns:xs="http://www.w3.org/2001/XMLSchema" xmlns:p="http://schemas.microsoft.com/office/2006/metadata/properties" xmlns:ns3="8a7e04bc-173a-40c4-8261-8c473cb18206" xmlns:ns4="92540ad6-3027-4603-85f0-4305a5e45942" targetNamespace="http://schemas.microsoft.com/office/2006/metadata/properties" ma:root="true" ma:fieldsID="e0cb5dce75dd07a72cfd00472c7dae76" ns3:_="" ns4:_="">
    <xsd:import namespace="8a7e04bc-173a-40c4-8261-8c473cb18206"/>
    <xsd:import namespace="92540ad6-3027-4603-85f0-4305a5e4594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4:SharedWithUsers" minOccurs="0"/>
                <xsd:element ref="ns4:SharedWithDetails" minOccurs="0"/>
                <xsd:element ref="ns4:SharingHintHash" minOccurs="0"/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Templates" minOccurs="0"/>
                <xsd:element ref="ns3:CultureName" minOccurs="0"/>
                <xsd:element ref="ns3:AppVersion" minOccurs="0"/>
                <xsd:element ref="ns3:Leaders" minOccurs="0"/>
                <xsd:element ref="ns3:Members" minOccurs="0"/>
                <xsd:element ref="ns3:Member_Groups" minOccurs="0"/>
                <xsd:element ref="ns3:Invited_Leaders" minOccurs="0"/>
                <xsd:element ref="ns3:Invited_Members" minOccurs="0"/>
                <xsd:element ref="ns3:Self_Registration_Enabled" minOccurs="0"/>
                <xsd:element ref="ns3:Has_Leaders_Only_SectionGroup" minOccurs="0"/>
                <xsd:element ref="ns3:Is_Collaboration_Space_Locked" minOccurs="0"/>
                <xsd:element ref="ns3:MediaServiceLocation" minOccurs="0"/>
                <xsd:element ref="ns3:TeamsChannelId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ath_Settings" minOccurs="0"/>
                <xsd:element ref="ns3:Teachers" minOccurs="0"/>
                <xsd:element ref="ns3:Students" minOccurs="0"/>
                <xsd:element ref="ns3:Student_Groups" minOccurs="0"/>
                <xsd:element ref="ns3:Distribution_Groups" minOccurs="0"/>
                <xsd:element ref="ns3:LMS_Mappings" minOccurs="0"/>
                <xsd:element ref="ns3:Invited_Teachers" minOccurs="0"/>
                <xsd:element ref="ns3:Invited_Students" minOccurs="0"/>
                <xsd:element ref="ns3:Has_Teacher_Only_SectionGroup" minOccurs="0"/>
                <xsd:element ref="ns3:IsNotebookLocked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a7e04bc-173a-40c4-8261-8c473cb1820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NotebookType" ma:index="15" nillable="true" ma:displayName="Notebook Type" ma:internalName="NotebookType">
      <xsd:simpleType>
        <xsd:restriction base="dms:Text"/>
      </xsd:simpleType>
    </xsd:element>
    <xsd:element name="FolderType" ma:index="16" nillable="true" ma:displayName="Folder Type" ma:internalName="FolderType">
      <xsd:simpleType>
        <xsd:restriction base="dms:Text"/>
      </xsd:simpleType>
    </xsd:element>
    <xsd:element name="Owner" ma:index="17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8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19" nillable="true" ma:displayName="Templates" ma:internalName="Templates">
      <xsd:simpleType>
        <xsd:restriction base="dms:Note">
          <xsd:maxLength value="255"/>
        </xsd:restriction>
      </xsd:simpleType>
    </xsd:element>
    <xsd:element name="CultureName" ma:index="20" nillable="true" ma:displayName="Culture Name" ma:internalName="CultureName">
      <xsd:simpleType>
        <xsd:restriction base="dms:Text"/>
      </xsd:simpleType>
    </xsd:element>
    <xsd:element name="AppVersion" ma:index="21" nillable="true" ma:displayName="App Version" ma:internalName="AppVersion">
      <xsd:simpleType>
        <xsd:restriction base="dms:Text"/>
      </xsd:simpleType>
    </xsd:element>
    <xsd:element name="Leaders" ma:index="22" nillable="true" ma:displayName="Leaders" ma:internalName="Lead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s" ma:index="23" nillable="true" ma:displayName="Members" ma:internalName="Memb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_Groups" ma:index="24" nillable="true" ma:displayName="Member Groups" ma:internalName="Member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Leaders" ma:index="25" nillable="true" ma:displayName="Invited Leaders" ma:internalName="Invited_Leaders">
      <xsd:simpleType>
        <xsd:restriction base="dms:Note">
          <xsd:maxLength value="255"/>
        </xsd:restriction>
      </xsd:simpleType>
    </xsd:element>
    <xsd:element name="Invited_Members" ma:index="26" nillable="true" ma:displayName="Invited Members" ma:internalName="Invited_Members">
      <xsd:simpleType>
        <xsd:restriction base="dms:Note">
          <xsd:maxLength value="255"/>
        </xsd:restriction>
      </xsd:simpleType>
    </xsd:element>
    <xsd:element name="Self_Registration_Enabled" ma:index="27" nillable="true" ma:displayName="Self Registration Enabled" ma:internalName="Self_Registration_Enabled">
      <xsd:simpleType>
        <xsd:restriction base="dms:Boolean"/>
      </xsd:simpleType>
    </xsd:element>
    <xsd:element name="Has_Leaders_Only_SectionGroup" ma:index="28" nillable="true" ma:displayName="Has Leaders Only SectionGroup" ma:internalName="Has_Leaders_Only_SectionGroup">
      <xsd:simpleType>
        <xsd:restriction base="dms:Boolean"/>
      </xsd:simpleType>
    </xsd:element>
    <xsd:element name="Is_Collaboration_Space_Locked" ma:index="29" nillable="true" ma:displayName="Is Collaboration Space Locked" ma:internalName="Is_Collaboration_Space_Locked">
      <xsd:simpleType>
        <xsd:restriction base="dms:Boolean"/>
      </xsd:simpleType>
    </xsd:element>
    <xsd:element name="MediaServiceLocation" ma:index="30" nillable="true" ma:displayName="MediaServiceLocation" ma:internalName="MediaServiceLocation" ma:readOnly="true">
      <xsd:simpleType>
        <xsd:restriction base="dms:Text"/>
      </xsd:simpleType>
    </xsd:element>
    <xsd:element name="TeamsChannelId" ma:index="31" nillable="true" ma:displayName="Teams Channel Id" ma:internalName="TeamsChannelId">
      <xsd:simpleType>
        <xsd:restriction base="dms:Text"/>
      </xsd:simpleType>
    </xsd:element>
    <xsd:element name="MediaServiceOCR" ma:index="3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3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34" nillable="true" ma:displayName="MediaServiceEventHashCode" ma:hidden="true" ma:internalName="MediaServiceEventHashCode" ma:readOnly="true">
      <xsd:simpleType>
        <xsd:restriction base="dms:Text"/>
      </xsd:simpleType>
    </xsd:element>
    <xsd:element name="Math_Settings" ma:index="35" nillable="true" ma:displayName="Math Settings" ma:internalName="Math_Settings">
      <xsd:simpleType>
        <xsd:restriction base="dms:Text"/>
      </xsd:simpleType>
    </xsd:element>
    <xsd:element name="Teachers" ma:index="36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37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38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istribution_Groups" ma:index="39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40" nillable="true" ma:displayName="LMS Mappings" ma:internalName="LMS_Mappings">
      <xsd:simpleType>
        <xsd:restriction base="dms:Note">
          <xsd:maxLength value="255"/>
        </xsd:restriction>
      </xsd:simpleType>
    </xsd:element>
    <xsd:element name="Invited_Teachers" ma:index="41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42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Has_Teacher_Only_SectionGroup" ma:index="43" nillable="true" ma:displayName="Has Teacher Only SectionGroup" ma:internalName="Has_Teacher_Only_SectionGroup">
      <xsd:simpleType>
        <xsd:restriction base="dms:Boolean"/>
      </xsd:simpleType>
    </xsd:element>
    <xsd:element name="IsNotebookLocked" ma:index="44" nillable="true" ma:displayName="Is Notebook Locked" ma:internalName="IsNotebookLocked">
      <xsd:simpleType>
        <xsd:restriction base="dms:Boolean"/>
      </xsd:simpleType>
    </xsd:element>
    <xsd:element name="MediaServiceAutoKeyPoints" ma:index="4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2540ad6-3027-4603-85f0-4305a5e45942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ppVersion xmlns="8a7e04bc-173a-40c4-8261-8c473cb18206" xsi:nil="true"/>
    <Self_Registration_Enabled xmlns="8a7e04bc-173a-40c4-8261-8c473cb18206" xsi:nil="true"/>
    <Has_Leaders_Only_SectionGroup xmlns="8a7e04bc-173a-40c4-8261-8c473cb18206" xsi:nil="true"/>
    <Invited_Members xmlns="8a7e04bc-173a-40c4-8261-8c473cb18206" xsi:nil="true"/>
    <Invited_Students xmlns="8a7e04bc-173a-40c4-8261-8c473cb18206" xsi:nil="true"/>
    <Students xmlns="8a7e04bc-173a-40c4-8261-8c473cb18206">
      <UserInfo>
        <DisplayName/>
        <AccountId xsi:nil="true"/>
        <AccountType/>
      </UserInfo>
    </Students>
    <Math_Settings xmlns="8a7e04bc-173a-40c4-8261-8c473cb18206" xsi:nil="true"/>
    <IsNotebookLocked xmlns="8a7e04bc-173a-40c4-8261-8c473cb18206" xsi:nil="true"/>
    <FolderType xmlns="8a7e04bc-173a-40c4-8261-8c473cb18206" xsi:nil="true"/>
    <Leaders xmlns="8a7e04bc-173a-40c4-8261-8c473cb18206">
      <UserInfo>
        <DisplayName/>
        <AccountId xsi:nil="true"/>
        <AccountType/>
      </UserInfo>
    </Leaders>
    <Teachers xmlns="8a7e04bc-173a-40c4-8261-8c473cb18206">
      <UserInfo>
        <DisplayName/>
        <AccountId xsi:nil="true"/>
        <AccountType/>
      </UserInfo>
    </Teachers>
    <Student_Groups xmlns="8a7e04bc-173a-40c4-8261-8c473cb18206">
      <UserInfo>
        <DisplayName/>
        <AccountId xsi:nil="true"/>
        <AccountType/>
      </UserInfo>
    </Student_Groups>
    <Is_Collaboration_Space_Locked xmlns="8a7e04bc-173a-40c4-8261-8c473cb18206" xsi:nil="true"/>
    <Invited_Leaders xmlns="8a7e04bc-173a-40c4-8261-8c473cb18206" xsi:nil="true"/>
    <LMS_Mappings xmlns="8a7e04bc-173a-40c4-8261-8c473cb18206" xsi:nil="true"/>
    <Invited_Teachers xmlns="8a7e04bc-173a-40c4-8261-8c473cb18206" xsi:nil="true"/>
    <Owner xmlns="8a7e04bc-173a-40c4-8261-8c473cb18206">
      <UserInfo>
        <DisplayName/>
        <AccountId xsi:nil="true"/>
        <AccountType/>
      </UserInfo>
    </Owner>
    <CultureName xmlns="8a7e04bc-173a-40c4-8261-8c473cb18206" xsi:nil="true"/>
    <Members xmlns="8a7e04bc-173a-40c4-8261-8c473cb18206">
      <UserInfo>
        <DisplayName/>
        <AccountId xsi:nil="true"/>
        <AccountType/>
      </UserInfo>
    </Members>
    <DefaultSectionNames xmlns="8a7e04bc-173a-40c4-8261-8c473cb18206" xsi:nil="true"/>
    <TeamsChannelId xmlns="8a7e04bc-173a-40c4-8261-8c473cb18206" xsi:nil="true"/>
    <NotebookType xmlns="8a7e04bc-173a-40c4-8261-8c473cb18206" xsi:nil="true"/>
    <Distribution_Groups xmlns="8a7e04bc-173a-40c4-8261-8c473cb18206" xsi:nil="true"/>
    <Templates xmlns="8a7e04bc-173a-40c4-8261-8c473cb18206" xsi:nil="true"/>
    <Member_Groups xmlns="8a7e04bc-173a-40c4-8261-8c473cb18206">
      <UserInfo>
        <DisplayName/>
        <AccountId xsi:nil="true"/>
        <AccountType/>
      </UserInfo>
    </Member_Groups>
    <Has_Teacher_Only_SectionGroup xmlns="8a7e04bc-173a-40c4-8261-8c473cb18206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1DB5C08-F497-42C2-96A3-A0178E8F47C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a7e04bc-173a-40c4-8261-8c473cb18206"/>
    <ds:schemaRef ds:uri="92540ad6-3027-4603-85f0-4305a5e4594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E835B55-2F00-4160-A077-A830646C59A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B9D1267-7728-4846-BD8A-1EECE69DB9DF}">
  <ds:schemaRefs>
    <ds:schemaRef ds:uri="92540ad6-3027-4603-85f0-4305a5e45942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8a7e04bc-173a-40c4-8261-8c473cb18206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A2EBF03A-783F-4451-A7F7-D4E4C6F0E3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66</Words>
  <Characters>2659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igital Accessibility Quick Checklist</vt:lpstr>
    </vt:vector>
  </TitlesOfParts>
  <Company/>
  <LinksUpToDate>false</LinksUpToDate>
  <CharactersWithSpaces>31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gital Accessibility Quick Checklist</dc:title>
  <dc:subject/>
  <dc:creator>Ros Walker</dc:creator>
  <cp:keywords/>
  <dc:description/>
  <cp:lastModifiedBy>Emma Hanna</cp:lastModifiedBy>
  <cp:revision>2</cp:revision>
  <dcterms:created xsi:type="dcterms:W3CDTF">2020-01-31T11:37:00Z</dcterms:created>
  <dcterms:modified xsi:type="dcterms:W3CDTF">2020-01-31T11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C7DCF18827C81499191A6688463657D</vt:lpwstr>
  </property>
</Properties>
</file>